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77A4F" w14:textId="3A971167" w:rsidR="007A521E" w:rsidRDefault="00B35B5E">
      <w:pPr>
        <w:rPr>
          <w:b/>
          <w:bCs/>
        </w:rPr>
      </w:pPr>
      <w:r>
        <w:rPr>
          <w:b/>
          <w:bCs/>
        </w:rPr>
        <w:t>Chapter 1</w:t>
      </w:r>
      <w:bookmarkStart w:id="0" w:name="_GoBack"/>
      <w:bookmarkEnd w:id="0"/>
      <w:r w:rsidR="007A521E">
        <w:rPr>
          <w:b/>
          <w:bCs/>
        </w:rPr>
        <w:t xml:space="preserve">: </w:t>
      </w:r>
    </w:p>
    <w:p w14:paraId="5D0D2C7C" w14:textId="5F9B8B1D" w:rsidR="007A521E" w:rsidRDefault="007A521E">
      <w:pPr>
        <w:rPr>
          <w:b/>
          <w:bCs/>
        </w:rPr>
      </w:pPr>
      <w:r>
        <w:rPr>
          <w:b/>
          <w:bCs/>
        </w:rPr>
        <w:t>Intro</w:t>
      </w:r>
    </w:p>
    <w:p w14:paraId="6D34CA66" w14:textId="2BA9EFEC" w:rsidR="007A521E" w:rsidRDefault="007A521E">
      <w:pPr>
        <w:rPr>
          <w:b/>
          <w:bCs/>
        </w:rPr>
      </w:pPr>
      <w:r>
        <w:rPr>
          <w:b/>
          <w:bCs/>
        </w:rPr>
        <w:t>Background</w:t>
      </w:r>
    </w:p>
    <w:p w14:paraId="11C33C06" w14:textId="0BF41C48" w:rsidR="007A521E" w:rsidRDefault="007A521E">
      <w:pPr>
        <w:rPr>
          <w:b/>
          <w:bCs/>
        </w:rPr>
      </w:pPr>
      <w:r>
        <w:rPr>
          <w:b/>
          <w:bCs/>
        </w:rPr>
        <w:t>Problem statement</w:t>
      </w:r>
    </w:p>
    <w:p w14:paraId="2EEDA07E" w14:textId="05A2FDBA" w:rsidR="007A521E" w:rsidRDefault="007A521E">
      <w:pPr>
        <w:rPr>
          <w:b/>
          <w:bCs/>
        </w:rPr>
      </w:pPr>
      <w:r>
        <w:rPr>
          <w:b/>
          <w:bCs/>
        </w:rPr>
        <w:t>Aim and objective</w:t>
      </w:r>
    </w:p>
    <w:p w14:paraId="58EC6FC2" w14:textId="1FE7DF09" w:rsidR="007A521E" w:rsidRDefault="007A521E">
      <w:pPr>
        <w:rPr>
          <w:b/>
          <w:bCs/>
        </w:rPr>
      </w:pPr>
      <w:r>
        <w:rPr>
          <w:b/>
          <w:bCs/>
        </w:rPr>
        <w:t>Brief chapter intro</w:t>
      </w:r>
    </w:p>
    <w:p w14:paraId="79782A1F" w14:textId="0CE6E262" w:rsidR="00285BDE" w:rsidRDefault="00285BDE">
      <w:pPr>
        <w:rPr>
          <w:b/>
          <w:bCs/>
        </w:rPr>
      </w:pPr>
      <w:r>
        <w:rPr>
          <w:b/>
          <w:bCs/>
        </w:rPr>
        <w:t xml:space="preserve">New chapter 3 </w:t>
      </w:r>
      <w:proofErr w:type="gramStart"/>
      <w:r>
        <w:rPr>
          <w:b/>
          <w:bCs/>
        </w:rPr>
        <w:t>( requirement</w:t>
      </w:r>
      <w:proofErr w:type="gramEnd"/>
      <w:r>
        <w:rPr>
          <w:b/>
          <w:bCs/>
        </w:rPr>
        <w:t xml:space="preserve"> analysis )</w:t>
      </w:r>
    </w:p>
    <w:p w14:paraId="51723F8B" w14:textId="16348FAA" w:rsidR="005718F0" w:rsidRPr="00B261D8" w:rsidRDefault="00D22309">
      <w:pPr>
        <w:rPr>
          <w:b/>
          <w:bCs/>
        </w:rPr>
      </w:pPr>
      <w:r w:rsidRPr="00B261D8">
        <w:rPr>
          <w:b/>
          <w:bCs/>
        </w:rPr>
        <w:t>Chapter 3</w:t>
      </w:r>
      <w:r w:rsidR="00DD5C1F" w:rsidRPr="00B261D8">
        <w:rPr>
          <w:b/>
          <w:bCs/>
        </w:rPr>
        <w:t xml:space="preserve"> </w:t>
      </w:r>
      <w:proofErr w:type="gramStart"/>
      <w:r w:rsidR="00DD5C1F" w:rsidRPr="00B261D8">
        <w:rPr>
          <w:b/>
          <w:bCs/>
        </w:rPr>
        <w:t xml:space="preserve">Design </w:t>
      </w:r>
      <w:r w:rsidRPr="00B261D8">
        <w:rPr>
          <w:b/>
          <w:bCs/>
        </w:rPr>
        <w:t xml:space="preserve"> </w:t>
      </w:r>
      <w:r w:rsidR="00285BDE">
        <w:rPr>
          <w:b/>
          <w:bCs/>
        </w:rPr>
        <w:t>(</w:t>
      </w:r>
      <w:proofErr w:type="gramEnd"/>
      <w:r w:rsidR="00285BDE">
        <w:rPr>
          <w:b/>
          <w:bCs/>
        </w:rPr>
        <w:t xml:space="preserve"> change to chapter 4 )</w:t>
      </w:r>
    </w:p>
    <w:p w14:paraId="53BCEC1C" w14:textId="48750EFD" w:rsidR="00DD5C1F" w:rsidRDefault="00DD5C1F">
      <w:r>
        <w:t xml:space="preserve">3.0 Overview </w:t>
      </w:r>
    </w:p>
    <w:p w14:paraId="796394E6" w14:textId="796341B7" w:rsidR="00D22309" w:rsidRDefault="00D22309">
      <w:r>
        <w:t xml:space="preserve">3.2 Use Case Diagram </w:t>
      </w:r>
    </w:p>
    <w:p w14:paraId="186BB2B5" w14:textId="503FC6CF" w:rsidR="00D22309" w:rsidRDefault="00D22309">
      <w:r>
        <w:t xml:space="preserve">3.3 Sequence Diagram </w:t>
      </w:r>
    </w:p>
    <w:p w14:paraId="63342DB4" w14:textId="63CA32BF" w:rsidR="00717A84" w:rsidRDefault="00717A84">
      <w:r>
        <w:t>?</w:t>
      </w:r>
      <w:r w:rsidR="00D22309">
        <w:t>3.4</w:t>
      </w:r>
      <w:r w:rsidR="00027E7E">
        <w:t xml:space="preserve"> </w:t>
      </w:r>
      <w:r w:rsidR="00D22309">
        <w:t xml:space="preserve">Class Diagram </w:t>
      </w:r>
      <w:proofErr w:type="gramStart"/>
      <w:r w:rsidR="00285BDE">
        <w:t>( removed</w:t>
      </w:r>
      <w:proofErr w:type="gramEnd"/>
      <w:r w:rsidR="00285BDE">
        <w:t xml:space="preserve"> ) ( consider flow chart instead or activity diagram ) </w:t>
      </w:r>
    </w:p>
    <w:p w14:paraId="2540E789" w14:textId="49628279" w:rsidR="00DD5C1F" w:rsidRDefault="00DD5C1F">
      <w:r>
        <w:t>3.</w:t>
      </w:r>
      <w:r w:rsidR="00B261D8">
        <w:t>7</w:t>
      </w:r>
      <w:r>
        <w:t xml:space="preserve"> Summary </w:t>
      </w:r>
    </w:p>
    <w:p w14:paraId="1FFA87E4" w14:textId="5F304104" w:rsidR="00DD5C1F" w:rsidRPr="00B261D8" w:rsidRDefault="00DD5C1F">
      <w:pPr>
        <w:rPr>
          <w:b/>
          <w:bCs/>
        </w:rPr>
      </w:pPr>
      <w:r w:rsidRPr="00B261D8">
        <w:rPr>
          <w:b/>
          <w:bCs/>
        </w:rPr>
        <w:t xml:space="preserve">Chapter 4 Implementation </w:t>
      </w:r>
      <w:proofErr w:type="gramStart"/>
      <w:r w:rsidR="00285BDE">
        <w:rPr>
          <w:b/>
          <w:bCs/>
        </w:rPr>
        <w:t>( talk</w:t>
      </w:r>
      <w:proofErr w:type="gramEnd"/>
      <w:r w:rsidR="00285BDE">
        <w:rPr>
          <w:b/>
          <w:bCs/>
        </w:rPr>
        <w:t xml:space="preserve"> about model features and implementation here )</w:t>
      </w:r>
    </w:p>
    <w:p w14:paraId="772ACCCD" w14:textId="68E2B4FA" w:rsidR="00DD5C1F" w:rsidRDefault="00DD5C1F">
      <w:r>
        <w:t xml:space="preserve">4.0 Overview </w:t>
      </w:r>
    </w:p>
    <w:p w14:paraId="398DAD74" w14:textId="2A99119E" w:rsidR="00DD5C1F" w:rsidRDefault="00DD5C1F">
      <w:r>
        <w:t xml:space="preserve">4.1 Interpretation of dataset  </w:t>
      </w:r>
    </w:p>
    <w:p w14:paraId="697E2986" w14:textId="2B435440" w:rsidR="00B261D8" w:rsidRDefault="00027E7E" w:rsidP="00B261D8">
      <w:pPr>
        <w:ind w:left="1440"/>
      </w:pPr>
      <w:r>
        <w:t>4.1.1 Initial research on dataset</w:t>
      </w:r>
    </w:p>
    <w:p w14:paraId="5103EA26" w14:textId="6BFE8353" w:rsidR="00027E7E" w:rsidRDefault="00027E7E" w:rsidP="00B261D8">
      <w:pPr>
        <w:ind w:left="1440"/>
      </w:pPr>
      <w:r>
        <w:t>4.1.2 Experimentation on existing datasets</w:t>
      </w:r>
    </w:p>
    <w:p w14:paraId="1E00F154" w14:textId="3F39858D" w:rsidR="00027E7E" w:rsidRDefault="00027E7E" w:rsidP="00B261D8">
      <w:pPr>
        <w:ind w:left="1440"/>
      </w:pPr>
      <w:r>
        <w:t>4.1.3 Creation of custom datasets</w:t>
      </w:r>
    </w:p>
    <w:p w14:paraId="0CE36523" w14:textId="30EE9186" w:rsidR="00B261D8" w:rsidRDefault="00B261D8" w:rsidP="00B261D8">
      <w:r>
        <w:t xml:space="preserve">4.2 Implementation Block Diagram </w:t>
      </w:r>
    </w:p>
    <w:p w14:paraId="0F71471B" w14:textId="61190940" w:rsidR="00B261D8" w:rsidRDefault="00B261D8" w:rsidP="00B261D8">
      <w:r>
        <w:t xml:space="preserve">4.3 Pre-processing and splitting of Dataset. </w:t>
      </w:r>
    </w:p>
    <w:p w14:paraId="42745586" w14:textId="69B28ECE" w:rsidR="00251336" w:rsidRDefault="00027E7E" w:rsidP="00027E7E">
      <w:r>
        <w:t>4.4</w:t>
      </w:r>
      <w:r w:rsidR="00251336">
        <w:t xml:space="preserve"> Model Compilation </w:t>
      </w:r>
    </w:p>
    <w:p w14:paraId="75591BEF" w14:textId="5361346A" w:rsidR="00251336" w:rsidRDefault="00027E7E" w:rsidP="00251336">
      <w:r>
        <w:t>4.5</w:t>
      </w:r>
      <w:r w:rsidR="00251336">
        <w:t xml:space="preserve"> Call-backs Function </w:t>
      </w:r>
    </w:p>
    <w:p w14:paraId="391FA035" w14:textId="07400AA6" w:rsidR="00251336" w:rsidRDefault="00027E7E" w:rsidP="00251336">
      <w:r>
        <w:t>4.6</w:t>
      </w:r>
      <w:r w:rsidR="00251336">
        <w:t xml:space="preserve"> Fit Model </w:t>
      </w:r>
    </w:p>
    <w:p w14:paraId="5EC72DD1" w14:textId="337AC052" w:rsidR="00251336" w:rsidRDefault="00027E7E" w:rsidP="00251336">
      <w:r>
        <w:t>4.7</w:t>
      </w:r>
      <w:r w:rsidR="00251336">
        <w:t xml:space="preserve"> Save Model </w:t>
      </w:r>
    </w:p>
    <w:p w14:paraId="15916C08" w14:textId="432C7726" w:rsidR="00251336" w:rsidRDefault="00027E7E" w:rsidP="00251336">
      <w:r>
        <w:t>4.8</w:t>
      </w:r>
      <w:r w:rsidR="00251336">
        <w:t xml:space="preserve"> Model Summary </w:t>
      </w:r>
    </w:p>
    <w:p w14:paraId="5E69EC38" w14:textId="30779DA3" w:rsidR="00251336" w:rsidRDefault="00251336" w:rsidP="00251336">
      <w:r>
        <w:t>4.</w:t>
      </w:r>
      <w:r w:rsidR="00027E7E">
        <w:t xml:space="preserve">9 </w:t>
      </w:r>
      <w:r>
        <w:t xml:space="preserve">Model Performance Summary </w:t>
      </w:r>
    </w:p>
    <w:p w14:paraId="1C70FABF" w14:textId="673299F8" w:rsidR="00251336" w:rsidRDefault="00027E7E" w:rsidP="00251336">
      <w:r>
        <w:t>4.10</w:t>
      </w:r>
      <w:r w:rsidR="00251336">
        <w:t xml:space="preserve"> Summary </w:t>
      </w:r>
    </w:p>
    <w:p w14:paraId="35A23646" w14:textId="7E15605B" w:rsidR="00251336" w:rsidRPr="00251336" w:rsidRDefault="00251336" w:rsidP="00251336">
      <w:pPr>
        <w:rPr>
          <w:b/>
          <w:bCs/>
        </w:rPr>
      </w:pPr>
      <w:r w:rsidRPr="00251336">
        <w:rPr>
          <w:b/>
          <w:bCs/>
        </w:rPr>
        <w:t xml:space="preserve">Chapter 5 Testing </w:t>
      </w:r>
      <w:r w:rsidR="00285BDE">
        <w:t xml:space="preserve">(include </w:t>
      </w:r>
      <w:proofErr w:type="spellStart"/>
      <w:r w:rsidR="00285BDE">
        <w:t>mAP</w:t>
      </w:r>
      <w:proofErr w:type="spellEnd"/>
      <w:r w:rsidR="00285BDE">
        <w:t xml:space="preserve"> and </w:t>
      </w:r>
      <w:proofErr w:type="spellStart"/>
      <w:r w:rsidR="00285BDE">
        <w:t>mAR</w:t>
      </w:r>
      <w:proofErr w:type="spellEnd"/>
      <w:r w:rsidR="00285BDE">
        <w:t xml:space="preserve"> evaluation here)</w:t>
      </w:r>
    </w:p>
    <w:p w14:paraId="13230775" w14:textId="3F7C80D1" w:rsidR="00B261D8" w:rsidRDefault="00251336" w:rsidP="00251336">
      <w:r>
        <w:t xml:space="preserve">5.0 Overview </w:t>
      </w:r>
    </w:p>
    <w:p w14:paraId="62F1113D" w14:textId="552F36E9" w:rsidR="00251336" w:rsidRDefault="00251336" w:rsidP="00251336">
      <w:r>
        <w:t>5.1 Comparison of Model based on changes made in model architecture.</w:t>
      </w:r>
    </w:p>
    <w:p w14:paraId="225A6612" w14:textId="77777777" w:rsidR="00027E7E" w:rsidRDefault="00251336">
      <w:r>
        <w:lastRenderedPageBreak/>
        <w:t xml:space="preserve">5.2 </w:t>
      </w:r>
      <w:r w:rsidRPr="00251336">
        <w:t xml:space="preserve">Comparison of Model based on changes made in </w:t>
      </w:r>
      <w:r>
        <w:t>batch size.</w:t>
      </w:r>
    </w:p>
    <w:p w14:paraId="66B32B73" w14:textId="13CB6F7A" w:rsidR="00653062" w:rsidRPr="00027E7E" w:rsidRDefault="00653062">
      <w:r w:rsidRPr="00A37733">
        <w:rPr>
          <w:b/>
          <w:bCs/>
        </w:rPr>
        <w:t>Chapter 6 Evaluation</w:t>
      </w:r>
      <w:r w:rsidR="007A521E">
        <w:rPr>
          <w:b/>
          <w:bCs/>
        </w:rPr>
        <w:t xml:space="preserve"> </w:t>
      </w:r>
      <w:proofErr w:type="gramStart"/>
      <w:r w:rsidR="007A521E">
        <w:rPr>
          <w:b/>
          <w:bCs/>
        </w:rPr>
        <w:t>( Android</w:t>
      </w:r>
      <w:proofErr w:type="gramEnd"/>
      <w:r w:rsidR="007A521E">
        <w:rPr>
          <w:b/>
          <w:bCs/>
        </w:rPr>
        <w:t xml:space="preserve"> to Python change explanation here )</w:t>
      </w:r>
      <w:r w:rsidRPr="00A37733">
        <w:rPr>
          <w:b/>
          <w:bCs/>
        </w:rPr>
        <w:t xml:space="preserve"> </w:t>
      </w:r>
    </w:p>
    <w:p w14:paraId="15D1A855" w14:textId="1B1891C4" w:rsidR="00653062" w:rsidRDefault="00653062">
      <w:r>
        <w:t xml:space="preserve">6.0 Overview </w:t>
      </w:r>
    </w:p>
    <w:p w14:paraId="189CBD49" w14:textId="476F54C8" w:rsidR="00653062" w:rsidRDefault="00653062">
      <w:r>
        <w:t xml:space="preserve">6.1 Product Evaluation </w:t>
      </w:r>
      <w:r w:rsidR="00154C87">
        <w:t>– functional requirements</w:t>
      </w:r>
    </w:p>
    <w:p w14:paraId="3BCB2E07" w14:textId="67B94E8D" w:rsidR="00653062" w:rsidRDefault="00653062">
      <w:r>
        <w:t xml:space="preserve">6.2 Strengths and Weakness of Product </w:t>
      </w:r>
    </w:p>
    <w:p w14:paraId="4B0771F4" w14:textId="4141612E" w:rsidR="00653062" w:rsidRDefault="00154C87">
      <w:r>
        <w:t>6.3 Challenges Faced</w:t>
      </w:r>
    </w:p>
    <w:p w14:paraId="66B5977C" w14:textId="49729725" w:rsidR="00154C87" w:rsidRDefault="00653062">
      <w:r>
        <w:t xml:space="preserve">6.4 Process Evaluation </w:t>
      </w:r>
      <w:proofErr w:type="gramStart"/>
      <w:r w:rsidR="00154C87">
        <w:t>( Map</w:t>
      </w:r>
      <w:proofErr w:type="gramEnd"/>
      <w:r w:rsidR="00154C87">
        <w:t xml:space="preserve"> back to objectives listed in proposal )</w:t>
      </w:r>
    </w:p>
    <w:p w14:paraId="3C30495D" w14:textId="63333EAD" w:rsidR="00653062" w:rsidRDefault="00653062" w:rsidP="00653062">
      <w:pPr>
        <w:ind w:left="720"/>
      </w:pPr>
      <w:r>
        <w:t xml:space="preserve">6.4.1 Initiation Phase </w:t>
      </w:r>
    </w:p>
    <w:p w14:paraId="3FF85DC5" w14:textId="6E896BE9" w:rsidR="00653062" w:rsidRDefault="00653062" w:rsidP="00653062">
      <w:pPr>
        <w:ind w:left="720"/>
      </w:pPr>
      <w:r>
        <w:t xml:space="preserve">6.4.2 Planning Phase </w:t>
      </w:r>
    </w:p>
    <w:p w14:paraId="28FDC3EE" w14:textId="504867CB" w:rsidR="00653062" w:rsidRDefault="00653062" w:rsidP="00653062">
      <w:pPr>
        <w:ind w:left="720"/>
      </w:pPr>
      <w:r>
        <w:t xml:space="preserve">6.4.3 Analysis Phase </w:t>
      </w:r>
    </w:p>
    <w:p w14:paraId="04C2AA4C" w14:textId="66924203" w:rsidR="00653062" w:rsidRDefault="00653062" w:rsidP="00653062">
      <w:pPr>
        <w:ind w:left="720"/>
      </w:pPr>
      <w:r>
        <w:t xml:space="preserve">6.4.4 Implementation Phase </w:t>
      </w:r>
    </w:p>
    <w:p w14:paraId="13FB69D9" w14:textId="6CBA7B2E" w:rsidR="00653062" w:rsidRDefault="00653062" w:rsidP="00653062">
      <w:pPr>
        <w:ind w:left="720"/>
      </w:pPr>
      <w:r>
        <w:t xml:space="preserve">6.4.5 Testing Phase </w:t>
      </w:r>
    </w:p>
    <w:p w14:paraId="491475F1" w14:textId="3F71D178" w:rsidR="00653062" w:rsidRDefault="00653062" w:rsidP="00653062">
      <w:pPr>
        <w:ind w:left="720"/>
      </w:pPr>
      <w:r>
        <w:t xml:space="preserve">6.4.6 Report Documentation Phase </w:t>
      </w:r>
    </w:p>
    <w:p w14:paraId="17F4186E" w14:textId="7211522D" w:rsidR="00653062" w:rsidRDefault="00653062">
      <w:r>
        <w:t xml:space="preserve">6.3 Summary </w:t>
      </w:r>
    </w:p>
    <w:p w14:paraId="199A1338" w14:textId="73B460EB" w:rsidR="00653062" w:rsidRPr="00A37733" w:rsidRDefault="00653062">
      <w:pPr>
        <w:rPr>
          <w:b/>
          <w:bCs/>
        </w:rPr>
      </w:pPr>
      <w:r w:rsidRPr="00A37733">
        <w:rPr>
          <w:b/>
          <w:bCs/>
        </w:rPr>
        <w:t xml:space="preserve">Chapter 7: Conclusion and Recommendation </w:t>
      </w:r>
    </w:p>
    <w:p w14:paraId="23E0748A" w14:textId="0DB66955" w:rsidR="00653062" w:rsidRDefault="00653062">
      <w:r>
        <w:t xml:space="preserve">7.1 Conclusion </w:t>
      </w:r>
    </w:p>
    <w:p w14:paraId="6A188AED" w14:textId="37DAC834" w:rsidR="00653062" w:rsidRDefault="00653062">
      <w:r>
        <w:t xml:space="preserve">7.2 Recommendation </w:t>
      </w:r>
    </w:p>
    <w:p w14:paraId="5F3F4682" w14:textId="07C1AA3A" w:rsidR="00027E7E" w:rsidRDefault="00027E7E">
      <w:r>
        <w:t>7.3 Improvements</w:t>
      </w:r>
    </w:p>
    <w:p w14:paraId="06918E4B" w14:textId="722BDFBC" w:rsidR="00653062" w:rsidRPr="00A37733" w:rsidRDefault="00653062">
      <w:pPr>
        <w:rPr>
          <w:b/>
          <w:bCs/>
        </w:rPr>
      </w:pPr>
      <w:r w:rsidRPr="00A37733">
        <w:rPr>
          <w:b/>
          <w:bCs/>
        </w:rPr>
        <w:t>References</w:t>
      </w:r>
    </w:p>
    <w:p w14:paraId="58A1D163" w14:textId="77777777" w:rsidR="00154C87" w:rsidRDefault="00653062">
      <w:pPr>
        <w:rPr>
          <w:b/>
          <w:bCs/>
        </w:rPr>
      </w:pPr>
      <w:r w:rsidRPr="00A37733">
        <w:rPr>
          <w:b/>
          <w:bCs/>
        </w:rPr>
        <w:t xml:space="preserve">Appendix </w:t>
      </w:r>
      <w:proofErr w:type="gramStart"/>
      <w:r w:rsidRPr="00A37733">
        <w:rPr>
          <w:b/>
          <w:bCs/>
        </w:rPr>
        <w:t>A :</w:t>
      </w:r>
      <w:proofErr w:type="gramEnd"/>
      <w:r w:rsidRPr="00A37733">
        <w:rPr>
          <w:b/>
          <w:bCs/>
        </w:rPr>
        <w:t xml:space="preserve"> Project Proposal </w:t>
      </w:r>
    </w:p>
    <w:p w14:paraId="6E021841" w14:textId="7BCF716F" w:rsidR="00653062" w:rsidRDefault="00154C87">
      <w:pPr>
        <w:rPr>
          <w:b/>
          <w:bCs/>
        </w:rPr>
      </w:pPr>
      <w:r>
        <w:rPr>
          <w:b/>
          <w:bCs/>
        </w:rPr>
        <w:t xml:space="preserve">Appendix </w:t>
      </w:r>
      <w:proofErr w:type="gramStart"/>
      <w:r>
        <w:rPr>
          <w:b/>
          <w:bCs/>
        </w:rPr>
        <w:t>B</w:t>
      </w:r>
      <w:r w:rsidR="00653062" w:rsidRPr="00A37733">
        <w:rPr>
          <w:b/>
          <w:bCs/>
        </w:rPr>
        <w:t xml:space="preserve"> :</w:t>
      </w:r>
      <w:proofErr w:type="gramEnd"/>
      <w:r w:rsidR="00653062" w:rsidRPr="00A37733">
        <w:rPr>
          <w:b/>
          <w:bCs/>
        </w:rPr>
        <w:t xml:space="preserve"> User Manual </w:t>
      </w:r>
    </w:p>
    <w:p w14:paraId="3D82D845" w14:textId="77777777" w:rsidR="00154C87" w:rsidRPr="00A37733" w:rsidRDefault="00154C87">
      <w:pPr>
        <w:rPr>
          <w:b/>
          <w:bCs/>
        </w:rPr>
      </w:pPr>
    </w:p>
    <w:sectPr w:rsidR="00154C87" w:rsidRPr="00A377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DE3NjY3MLUwN7NU0lEKTi0uzszPAykwrgUAdfA7sywAAAA="/>
  </w:docVars>
  <w:rsids>
    <w:rsidRoot w:val="00D22309"/>
    <w:rsid w:val="00027E7E"/>
    <w:rsid w:val="00154514"/>
    <w:rsid w:val="00154C87"/>
    <w:rsid w:val="001D5332"/>
    <w:rsid w:val="00251336"/>
    <w:rsid w:val="00285BDE"/>
    <w:rsid w:val="005718F0"/>
    <w:rsid w:val="00653062"/>
    <w:rsid w:val="00717A84"/>
    <w:rsid w:val="007A521E"/>
    <w:rsid w:val="00A37733"/>
    <w:rsid w:val="00A824D8"/>
    <w:rsid w:val="00B261D8"/>
    <w:rsid w:val="00B35B5E"/>
    <w:rsid w:val="00D22309"/>
    <w:rsid w:val="00DD5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941D7"/>
  <w15:chartTrackingRefBased/>
  <w15:docId w15:val="{6FEE31D0-DC0E-405F-B220-F4FD03A29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13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194907 MANICKAM MURUGAPPAN</dc:creator>
  <cp:keywords/>
  <dc:description/>
  <cp:lastModifiedBy>WINx10</cp:lastModifiedBy>
  <cp:revision>7</cp:revision>
  <dcterms:created xsi:type="dcterms:W3CDTF">2021-03-15T05:00:00Z</dcterms:created>
  <dcterms:modified xsi:type="dcterms:W3CDTF">2021-04-07T16:02:00Z</dcterms:modified>
</cp:coreProperties>
</file>